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B09F9" w14:textId="77777777" w:rsidR="00210A3F" w:rsidRDefault="00CA08E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5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65AA766A" w14:textId="418AD0F6" w:rsidR="00210A3F" w:rsidRDefault="00CA08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August</w:t>
      </w:r>
      <w:ins w:id="0" w:author="Apple - Zhibin Wu" w:date="2021-08-31T15:54:00Z">
        <w:r w:rsidR="00FF2C67">
          <w:rPr>
            <w:rFonts w:ascii="Arial" w:hAnsi="Arial" w:cs="Arial"/>
            <w:b/>
            <w:bCs/>
            <w:sz w:val="22"/>
            <w:szCs w:val="22"/>
          </w:rPr>
          <w:t xml:space="preserve"> 16-27</w:t>
        </w:r>
      </w:ins>
      <w:ins w:id="1" w:author="Apple - Zhibin Wu" w:date="2021-08-31T15:55:00Z">
        <w:r w:rsidR="00FF2C67">
          <w:rPr>
            <w:rFonts w:ascii="Arial" w:hAnsi="Arial" w:cs="Arial"/>
            <w:b/>
            <w:bCs/>
            <w:sz w:val="22"/>
            <w:szCs w:val="22"/>
          </w:rPr>
          <w:t>,</w:t>
        </w:r>
      </w:ins>
      <w:r>
        <w:rPr>
          <w:rFonts w:ascii="Arial" w:hAnsi="Arial" w:cs="Arial"/>
          <w:b/>
          <w:bCs/>
          <w:sz w:val="22"/>
          <w:szCs w:val="22"/>
        </w:rPr>
        <w:t xml:space="preserve"> 2021</w:t>
      </w:r>
    </w:p>
    <w:p w14:paraId="578D9BFF" w14:textId="77777777" w:rsidR="00210A3F" w:rsidRDefault="00210A3F">
      <w:pPr>
        <w:rPr>
          <w:rFonts w:ascii="Arial" w:hAnsi="Arial" w:cs="Arial"/>
        </w:rPr>
      </w:pPr>
    </w:p>
    <w:p w14:paraId="6EA65728" w14:textId="74C9E38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bookmarkStart w:id="2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[Draft] </w:t>
      </w:r>
      <w:r>
        <w:rPr>
          <w:rFonts w:ascii="Arial" w:hAnsi="Arial" w:cs="Arial"/>
        </w:rPr>
        <w:t xml:space="preserve">LS on </w:t>
      </w:r>
      <w:r w:rsidR="00E0700A">
        <w:rPr>
          <w:rFonts w:ascii="Arial" w:hAnsi="Arial" w:cs="Arial"/>
        </w:rPr>
        <w:t>UE ID in adaptation layer</w:t>
      </w:r>
    </w:p>
    <w:p w14:paraId="7E6A8B58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5870ABE0" w14:textId="77777777" w:rsidR="00210A3F" w:rsidRDefault="00CA08E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757E826B" w14:textId="3EF40320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="00E0700A" w:rsidRPr="00E0700A">
        <w:rPr>
          <w:rFonts w:ascii="Arial" w:hAnsi="Arial" w:cs="Arial"/>
          <w:bCs/>
        </w:rPr>
        <w:t>NR_SL_Relay-Core</w:t>
      </w:r>
    </w:p>
    <w:p w14:paraId="115E3F1B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7A7A894" w14:textId="7B91B9AB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ins w:id="3" w:author="Apple - Zhibin Wu" w:date="2021-08-31T15:55:00Z">
        <w:r w:rsidR="00FF2C67">
          <w:rPr>
            <w:rFonts w:ascii="Arial" w:hAnsi="Arial" w:cs="Arial"/>
            <w:bCs/>
            <w:color w:val="FF0000"/>
          </w:rPr>
          <w:t>OPPO [To be</w:t>
        </w:r>
      </w:ins>
      <w:ins w:id="4" w:author="Apple - Zhibin Wu" w:date="2021-08-31T16:34:00Z">
        <w:r w:rsidR="00BA6C4E">
          <w:rPr>
            <w:rFonts w:ascii="Arial" w:hAnsi="Arial" w:cs="Arial"/>
            <w:bCs/>
            <w:color w:val="FF0000"/>
          </w:rPr>
          <w:t xml:space="preserve"> </w:t>
        </w:r>
      </w:ins>
      <w:r>
        <w:rPr>
          <w:rFonts w:ascii="Arial" w:hAnsi="Arial" w:cs="Arial" w:hint="eastAsia"/>
          <w:bCs/>
          <w:lang w:val="en-US" w:eastAsia="zh-CN"/>
        </w:rPr>
        <w:t>RAN2</w:t>
      </w:r>
      <w:ins w:id="5" w:author="Apple - Zhibin Wu" w:date="2021-08-31T15:55:00Z">
        <w:r w:rsidR="00FF2C67">
          <w:rPr>
            <w:rFonts w:ascii="Arial" w:hAnsi="Arial" w:cs="Arial"/>
            <w:bCs/>
            <w:lang w:val="en-US" w:eastAsia="zh-CN"/>
          </w:rPr>
          <w:t>]</w:t>
        </w:r>
      </w:ins>
    </w:p>
    <w:p w14:paraId="25FB1154" w14:textId="5FECD1BD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SA</w:t>
      </w:r>
      <w:r w:rsidR="00E0700A">
        <w:rPr>
          <w:rFonts w:ascii="Arial" w:hAnsi="Arial" w:cs="Arial"/>
          <w:bCs/>
          <w:lang w:val="en-US" w:eastAsia="zh-CN"/>
        </w:rPr>
        <w:t>3</w:t>
      </w:r>
    </w:p>
    <w:bookmarkEnd w:id="2"/>
    <w:p w14:paraId="24E1D64B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06E6C2BB" w14:textId="77777777" w:rsidR="00210A3F" w:rsidRDefault="00210A3F">
      <w:pPr>
        <w:spacing w:after="60"/>
        <w:ind w:left="1985" w:hanging="1985"/>
        <w:rPr>
          <w:rFonts w:ascii="Arial" w:hAnsi="Arial" w:cs="Arial"/>
          <w:bCs/>
        </w:rPr>
      </w:pPr>
    </w:p>
    <w:p w14:paraId="5DC93E59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C69C1F0" w14:textId="343F6A8E" w:rsidR="00210A3F" w:rsidRDefault="00CA08EF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AB4FB2">
        <w:rPr>
          <w:rFonts w:cs="Arial"/>
          <w:b w:val="0"/>
          <w:bCs/>
          <w:lang w:val="en-US" w:eastAsia="zh-CN"/>
        </w:rPr>
        <w:t>Boyuan Zhang</w:t>
      </w:r>
    </w:p>
    <w:p w14:paraId="5041D35A" w14:textId="39CF2502" w:rsidR="00210A3F" w:rsidRDefault="00CA08EF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AB4FB2">
        <w:rPr>
          <w:rFonts w:cs="Arial"/>
          <w:b w:val="0"/>
          <w:bCs/>
          <w:lang w:val="en-US" w:eastAsia="zh-CN"/>
        </w:rPr>
        <w:t>zhangboyuan</w:t>
      </w:r>
      <w:r>
        <w:rPr>
          <w:rFonts w:cs="Arial"/>
          <w:b w:val="0"/>
          <w:bCs/>
          <w:lang w:val="en-US" w:eastAsia="zh-CN"/>
        </w:rPr>
        <w:t>@oppo.com</w:t>
      </w:r>
      <w:r>
        <w:rPr>
          <w:rFonts w:cs="Arial"/>
          <w:b w:val="0"/>
          <w:bCs/>
          <w:color w:val="auto"/>
        </w:rPr>
        <w:t>&gt;</w:t>
      </w:r>
    </w:p>
    <w:p w14:paraId="08560242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6A15A4B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5711D18D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1A0F40C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76BF6ACA" w14:textId="77777777" w:rsidR="00210A3F" w:rsidRDefault="00210A3F">
      <w:pPr>
        <w:pBdr>
          <w:bottom w:val="single" w:sz="4" w:space="1" w:color="auto"/>
        </w:pBdr>
        <w:rPr>
          <w:rFonts w:ascii="Arial" w:hAnsi="Arial" w:cs="Arial"/>
        </w:rPr>
      </w:pPr>
    </w:p>
    <w:p w14:paraId="2870BFF2" w14:textId="77777777" w:rsidR="00210A3F" w:rsidRDefault="00210A3F">
      <w:pPr>
        <w:rPr>
          <w:rFonts w:ascii="Arial" w:hAnsi="Arial" w:cs="Arial"/>
        </w:rPr>
      </w:pPr>
    </w:p>
    <w:p w14:paraId="0880646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1. </w:t>
      </w:r>
      <w:commentRangeStart w:id="6"/>
      <w:commentRangeStart w:id="7"/>
      <w:r>
        <w:rPr>
          <w:rFonts w:ascii="Arial" w:hAnsi="Arial" w:cs="Arial"/>
          <w:b/>
        </w:rPr>
        <w:t>Overall Description</w:t>
      </w:r>
      <w:commentRangeEnd w:id="6"/>
      <w:r w:rsidR="00404121">
        <w:rPr>
          <w:rStyle w:val="CommentReference"/>
          <w:rFonts w:ascii="Arial" w:hAnsi="Arial"/>
        </w:rPr>
        <w:commentReference w:id="6"/>
      </w:r>
      <w:commentRangeEnd w:id="7"/>
      <w:r w:rsidR="00A872CB">
        <w:rPr>
          <w:rStyle w:val="CommentReference"/>
          <w:rFonts w:ascii="Arial" w:hAnsi="Arial"/>
        </w:rPr>
        <w:commentReference w:id="7"/>
      </w:r>
      <w:r>
        <w:rPr>
          <w:rFonts w:ascii="Arial" w:hAnsi="Arial" w:cs="Arial"/>
          <w:b/>
        </w:rPr>
        <w:t>:</w:t>
      </w:r>
    </w:p>
    <w:p w14:paraId="70F54001" w14:textId="0E822653" w:rsidR="000B507F" w:rsidRDefault="00E0700A" w:rsidP="00E0700A">
      <w:pPr>
        <w:wordWrap w:val="0"/>
        <w:spacing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Based on the following agreement</w:t>
      </w:r>
      <w:r w:rsidR="00707C09"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/>
          <w:lang w:val="en-US" w:eastAsia="zh-CN"/>
        </w:rPr>
        <w:t xml:space="preserve"> from RAN2#113bis, </w:t>
      </w:r>
    </w:p>
    <w:p w14:paraId="40960698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commentRangeStart w:id="8"/>
      <w:commentRangeStart w:id="9"/>
      <w:commentRangeStart w:id="10"/>
      <w:commentRangeStart w:id="11"/>
      <w:r>
        <w:t xml:space="preserve">Proposal 3: For both DL and UL transmission of Uu radio bearers other than SRB0, </w:t>
      </w:r>
      <w:r w:rsidRPr="00E0700A">
        <w:rPr>
          <w:b/>
        </w:rPr>
        <w:t>identity information of a remote UE</w:t>
      </w:r>
      <w:r>
        <w:t xml:space="preserve"> and its Uu radio bearer are included in the header of adaptation layer over Uu. FFS for SRB0. FFS if the presence of adaptation layer header can be configurable. (24/24)</w:t>
      </w:r>
    </w:p>
    <w:p w14:paraId="30E33DDC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 xml:space="preserve">Proposal 3b: The UE ID in the adaptation layer header is a local, temporary remote UE ID. FFS whether the </w:t>
      </w:r>
      <w:r w:rsidRPr="00E0700A">
        <w:rPr>
          <w:b/>
        </w:rPr>
        <w:t>local, temporary remote UE ID</w:t>
      </w:r>
      <w:r>
        <w:t xml:space="preserve"> is assigned by the relay UE, or the serving gNB of the relay UE. (23/24)</w:t>
      </w:r>
      <w:commentRangeEnd w:id="8"/>
      <w:r w:rsidR="00404121">
        <w:rPr>
          <w:rStyle w:val="CommentReference"/>
          <w:rFonts w:eastAsia="SimSun"/>
          <w:szCs w:val="20"/>
          <w:lang w:eastAsia="en-US"/>
        </w:rPr>
        <w:commentReference w:id="8"/>
      </w:r>
      <w:commentRangeEnd w:id="9"/>
      <w:r w:rsidR="00BA6C4E">
        <w:rPr>
          <w:rStyle w:val="CommentReference"/>
          <w:rFonts w:eastAsia="SimSun"/>
          <w:szCs w:val="20"/>
          <w:lang w:eastAsia="en-US"/>
        </w:rPr>
        <w:commentReference w:id="9"/>
      </w:r>
      <w:commentRangeEnd w:id="10"/>
      <w:r w:rsidR="00042517">
        <w:rPr>
          <w:rStyle w:val="CommentReference"/>
          <w:rFonts w:eastAsia="SimSun"/>
          <w:szCs w:val="20"/>
          <w:lang w:eastAsia="en-US"/>
        </w:rPr>
        <w:commentReference w:id="10"/>
      </w:r>
      <w:commentRangeEnd w:id="11"/>
      <w:r w:rsidR="00A872CB">
        <w:rPr>
          <w:rStyle w:val="CommentReference"/>
          <w:rFonts w:eastAsia="SimSun"/>
          <w:szCs w:val="20"/>
          <w:lang w:eastAsia="en-US"/>
        </w:rPr>
        <w:commentReference w:id="11"/>
      </w:r>
    </w:p>
    <w:p w14:paraId="4B59E91D" w14:textId="3FB47D2E" w:rsidR="00E0700A" w:rsidRDefault="00E0700A" w:rsidP="00E0700A">
      <w:pPr>
        <w:wordWrap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R</w:t>
      </w:r>
      <w:r>
        <w:rPr>
          <w:rFonts w:ascii="Arial" w:hAnsi="Arial" w:cs="Arial"/>
          <w:lang w:val="en-US" w:eastAsia="zh-CN"/>
        </w:rPr>
        <w:t xml:space="preserve">AN2 discussed how to configure the remote UE </w:t>
      </w:r>
      <w:r w:rsidR="00707C09">
        <w:rPr>
          <w:rFonts w:ascii="Arial" w:hAnsi="Arial" w:cs="Arial"/>
          <w:lang w:val="en-US" w:eastAsia="zh-CN"/>
        </w:rPr>
        <w:t xml:space="preserve">ID </w:t>
      </w:r>
      <w:r>
        <w:rPr>
          <w:rFonts w:ascii="Arial" w:hAnsi="Arial" w:cs="Arial"/>
          <w:lang w:val="en-US" w:eastAsia="zh-CN"/>
        </w:rPr>
        <w:t>in the adaptation layer, and reached the following agreements during RAN2#115</w:t>
      </w:r>
    </w:p>
    <w:p w14:paraId="6FB8D20E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Proposal 8</w:t>
      </w:r>
      <w:r>
        <w:tab/>
      </w:r>
      <w:r>
        <w:tab/>
        <w:t>Serving gNB of relay UE assigns the local/temp remote UE ID.</w:t>
      </w:r>
    </w:p>
    <w:p w14:paraId="6D3C3F61" w14:textId="77777777" w:rsidR="00210A3F" w:rsidRDefault="00210A3F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3B584C5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B72F4EA" w14:textId="7B202CFC" w:rsidR="00210A3F" w:rsidRDefault="00CA08EF" w:rsidP="00E0700A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SA</w:t>
      </w:r>
      <w:r w:rsidR="00E0700A">
        <w:rPr>
          <w:rFonts w:ascii="Arial" w:hAnsi="Arial" w:cs="Arial"/>
          <w:b/>
          <w:lang w:val="en-US" w:eastAsia="zh-CN"/>
        </w:rPr>
        <w:t>3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</w:t>
      </w:r>
      <w:commentRangeStart w:id="12"/>
      <w:r>
        <w:rPr>
          <w:rFonts w:ascii="Arial" w:hAnsi="Arial" w:cs="Arial"/>
          <w:lang w:val="en-US" w:eastAsia="zh-CN"/>
        </w:rPr>
        <w:t xml:space="preserve">requests </w:t>
      </w:r>
      <w:commentRangeEnd w:id="12"/>
      <w:r w:rsidR="00042517">
        <w:rPr>
          <w:rStyle w:val="CommentReference"/>
          <w:rFonts w:ascii="Arial" w:hAnsi="Arial"/>
        </w:rPr>
        <w:commentReference w:id="12"/>
      </w:r>
      <w:r>
        <w:rPr>
          <w:rFonts w:ascii="Arial" w:hAnsi="Arial" w:cs="Arial"/>
          <w:lang w:val="en-US" w:eastAsia="zh-CN"/>
        </w:rPr>
        <w:t>SA</w:t>
      </w:r>
      <w:r w:rsidR="00E0700A">
        <w:rPr>
          <w:rFonts w:ascii="Arial" w:hAnsi="Arial" w:cs="Arial"/>
          <w:lang w:val="en-US" w:eastAsia="zh-CN"/>
        </w:rPr>
        <w:t>3 to t</w:t>
      </w:r>
      <w:r>
        <w:rPr>
          <w:rFonts w:ascii="Arial" w:hAnsi="Arial" w:cs="Arial"/>
          <w:lang w:val="en-US" w:eastAsia="zh-CN"/>
        </w:rPr>
        <w:t>ake the above agreements into account.</w:t>
      </w:r>
    </w:p>
    <w:p w14:paraId="5353E6F2" w14:textId="77777777" w:rsidR="00210A3F" w:rsidRDefault="00210A3F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54CFA250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C92AD15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16-e</w:t>
      </w:r>
      <w:r>
        <w:rPr>
          <w:rFonts w:ascii="Arial" w:eastAsia="MS Mincho" w:hAnsi="Arial" w:cs="Arial"/>
          <w:bCs/>
          <w:lang w:val="en-US"/>
        </w:rPr>
        <w:tab/>
        <w:t>1 November– 12 November 2021</w:t>
      </w:r>
      <w:r>
        <w:rPr>
          <w:rFonts w:ascii="Arial" w:eastAsia="MS Mincho" w:hAnsi="Arial" w:cs="Arial"/>
          <w:bCs/>
          <w:lang w:val="en-US"/>
        </w:rPr>
        <w:tab/>
        <w:t>eMeeting</w:t>
      </w:r>
    </w:p>
    <w:p w14:paraId="6206C62F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  <w:t>Athens, GR</w:t>
      </w:r>
    </w:p>
    <w:sectPr w:rsidR="00210A3F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Ericsson" w:date="2021-08-30T17:30:00Z" w:initials="Ericsson">
    <w:p w14:paraId="351BAE66" w14:textId="7CD4787E" w:rsidR="00404121" w:rsidRDefault="00404121">
      <w:pPr>
        <w:pStyle w:val="CommentText"/>
      </w:pPr>
      <w:r>
        <w:rPr>
          <w:rStyle w:val="CommentReference"/>
        </w:rPr>
        <w:annotationRef/>
      </w:r>
      <w:r>
        <w:t>Wang Min-&gt; perhaps it is helpful to add some background information on the adaptation layer, i.e., the functionalities. Which can help SA3 to understand the intentions that the adaptation layer is designed..</w:t>
      </w:r>
    </w:p>
  </w:comment>
  <w:comment w:id="7" w:author="Qualcomm - Peng Cheng" w:date="2021-09-01T12:08:00Z" w:initials="PC">
    <w:p w14:paraId="2D21A9A8" w14:textId="5EE4C093" w:rsidR="00A872CB" w:rsidRDefault="00A872CB">
      <w:pPr>
        <w:pStyle w:val="CommentText"/>
      </w:pPr>
      <w:r>
        <w:rPr>
          <w:rStyle w:val="CommentReference"/>
        </w:rPr>
        <w:annotationRef/>
      </w:r>
      <w:r>
        <w:t xml:space="preserve">We agree with Ericsson that it will be helpful to add some background information. </w:t>
      </w:r>
    </w:p>
  </w:comment>
  <w:comment w:id="8" w:author="Ericsson" w:date="2021-08-30T17:35:00Z" w:initials="Ericsson">
    <w:p w14:paraId="7E1F6704" w14:textId="085A6DFB" w:rsidR="00404121" w:rsidRDefault="00404121">
      <w:pPr>
        <w:pStyle w:val="CommentText"/>
      </w:pPr>
      <w:r>
        <w:rPr>
          <w:rStyle w:val="CommentReference"/>
        </w:rPr>
        <w:annotationRef/>
      </w:r>
      <w:r>
        <w:t>Wang Min-&gt; we may also add agreements on the adaptation layer for the PC5 interface</w:t>
      </w:r>
    </w:p>
  </w:comment>
  <w:comment w:id="9" w:author="Apple - Zhibin Wu" w:date="2021-08-31T16:33:00Z" w:initials="ZW">
    <w:p w14:paraId="66AB428F" w14:textId="714EEAC7" w:rsidR="00BA6C4E" w:rsidRDefault="00BA6C4E">
      <w:pPr>
        <w:pStyle w:val="CommentText"/>
      </w:pPr>
      <w:r>
        <w:rPr>
          <w:rStyle w:val="CommentReference"/>
        </w:rPr>
        <w:annotationRef/>
      </w:r>
      <w:r>
        <w:t>No strong view. But so far, we have no agreements on the UE ID to be used in PC5 Adaptation header.</w:t>
      </w:r>
    </w:p>
  </w:comment>
  <w:comment w:id="10" w:author="Huawei-Yulong" w:date="2021-09-01T11:21:00Z" w:initials="HW">
    <w:p w14:paraId="79F1B2E9" w14:textId="15E4B621" w:rsidR="00042517" w:rsidRDefault="00042517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 xml:space="preserve">No strong view. </w:t>
      </w:r>
      <w:r>
        <w:rPr>
          <w:rFonts w:hint="eastAsia"/>
          <w:lang w:eastAsia="zh-CN"/>
        </w:rPr>
        <w:t>I</w:t>
      </w:r>
      <w:r>
        <w:rPr>
          <w:lang w:eastAsia="zh-CN"/>
        </w:rPr>
        <w:t>n that case, maybe the title of the LS could be “</w:t>
      </w:r>
      <w:r>
        <w:rPr>
          <w:rFonts w:cs="Arial"/>
          <w:b/>
        </w:rPr>
        <w:t xml:space="preserve">[Draft] </w:t>
      </w:r>
      <w:r>
        <w:rPr>
          <w:rFonts w:cs="Arial"/>
        </w:rPr>
        <w:t>LS on adaptation layer for SL relay</w:t>
      </w:r>
      <w:r>
        <w:rPr>
          <w:lang w:eastAsia="zh-CN"/>
        </w:rPr>
        <w:t>”</w:t>
      </w:r>
    </w:p>
  </w:comment>
  <w:comment w:id="11" w:author="Qualcomm - Peng Cheng" w:date="2021-09-01T12:09:00Z" w:initials="PC">
    <w:p w14:paraId="08BCBC98" w14:textId="749DC48F" w:rsidR="00A872CB" w:rsidRDefault="00A872CB">
      <w:pPr>
        <w:pStyle w:val="CommentText"/>
      </w:pPr>
      <w:r>
        <w:rPr>
          <w:rStyle w:val="CommentReference"/>
        </w:rPr>
        <w:annotationRef/>
      </w:r>
      <w:r>
        <w:t>We don’t have agreement whether / how to include UE iD in PC5 adaptation layer. And it is not in scope of this LS. So, we prefer not to extend the scope of this LS</w:t>
      </w:r>
    </w:p>
  </w:comment>
  <w:comment w:id="12" w:author="Huawei-Yulong" w:date="2021-09-01T11:21:00Z" w:initials="HW">
    <w:p w14:paraId="07A0352F" w14:textId="2FE524F4" w:rsidR="00042517" w:rsidRDefault="00042517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M</w:t>
      </w:r>
      <w:r>
        <w:rPr>
          <w:lang w:eastAsia="zh-CN"/>
        </w:rPr>
        <w:t>aybe “ask” is bett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1BAE66" w15:done="0"/>
  <w15:commentEx w15:paraId="2D21A9A8" w15:paraIdParent="351BAE66" w15:done="0"/>
  <w15:commentEx w15:paraId="7E1F6704" w15:done="0"/>
  <w15:commentEx w15:paraId="66AB428F" w15:paraIdParent="7E1F6704" w15:done="0"/>
  <w15:commentEx w15:paraId="79F1B2E9" w15:paraIdParent="7E1F6704" w15:done="0"/>
  <w15:commentEx w15:paraId="08BCBC98" w15:paraIdParent="7E1F6704" w15:done="0"/>
  <w15:commentEx w15:paraId="07A035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79434" w16cex:dateUtc="2021-08-30T15:30:00Z"/>
  <w16cex:commentExtensible w16cex:durableId="24D9EBBD" w16cex:dateUtc="2021-09-01T04:08:00Z"/>
  <w16cex:commentExtensible w16cex:durableId="24D79560" w16cex:dateUtc="2021-08-30T15:35:00Z"/>
  <w16cex:commentExtensible w16cex:durableId="24D8D858" w16cex:dateUtc="2021-08-31T23:33:00Z"/>
  <w16cex:commentExtensible w16cex:durableId="24D9EBFC" w16cex:dateUtc="2021-09-01T04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1BAE66" w16cid:durableId="24D79434"/>
  <w16cid:commentId w16cid:paraId="2D21A9A8" w16cid:durableId="24D9EBBD"/>
  <w16cid:commentId w16cid:paraId="7E1F6704" w16cid:durableId="24D79560"/>
  <w16cid:commentId w16cid:paraId="66AB428F" w16cid:durableId="24D8D858"/>
  <w16cid:commentId w16cid:paraId="79F1B2E9" w16cid:durableId="24D9EBBB"/>
  <w16cid:commentId w16cid:paraId="08BCBC98" w16cid:durableId="24D9EBFC"/>
  <w16cid:commentId w16cid:paraId="07A0352F" w16cid:durableId="24D9EB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8D855" w14:textId="77777777" w:rsidR="00471315" w:rsidRDefault="00471315" w:rsidP="00ED196F">
      <w:r>
        <w:separator/>
      </w:r>
    </w:p>
  </w:endnote>
  <w:endnote w:type="continuationSeparator" w:id="0">
    <w:p w14:paraId="4F9ECC4E" w14:textId="77777777" w:rsidR="00471315" w:rsidRDefault="00471315" w:rsidP="00ED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D2D69" w14:textId="77777777" w:rsidR="00471315" w:rsidRDefault="00471315" w:rsidP="00ED196F">
      <w:r>
        <w:separator/>
      </w:r>
    </w:p>
  </w:footnote>
  <w:footnote w:type="continuationSeparator" w:id="0">
    <w:p w14:paraId="7D5E7D23" w14:textId="77777777" w:rsidR="00471315" w:rsidRDefault="00471315" w:rsidP="00ED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85F7FEC"/>
    <w:multiLevelType w:val="hybridMultilevel"/>
    <w:tmpl w:val="BA9EC17A"/>
    <w:lvl w:ilvl="0" w:tplc="D78A589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  <w15:person w15:author="Qualcomm - Peng Cheng">
    <w15:presenceInfo w15:providerId="None" w15:userId="Qualcomm - Peng Cheng"/>
  </w15:person>
  <w15:person w15:author="Huawei-Yulong">
    <w15:presenceInfo w15:providerId="None" w15:userId="Huawei-Yul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4251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B507F"/>
    <w:rsid w:val="000C2522"/>
    <w:rsid w:val="000D72AB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0A3F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4121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1315"/>
    <w:rsid w:val="00473A30"/>
    <w:rsid w:val="004777DA"/>
    <w:rsid w:val="004924E0"/>
    <w:rsid w:val="00493794"/>
    <w:rsid w:val="004C6B4A"/>
    <w:rsid w:val="004D1CD2"/>
    <w:rsid w:val="004D60DA"/>
    <w:rsid w:val="004E55CE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07C09"/>
    <w:rsid w:val="00710C37"/>
    <w:rsid w:val="00712F9F"/>
    <w:rsid w:val="007142F7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0AE3"/>
    <w:rsid w:val="00A42568"/>
    <w:rsid w:val="00A65A3A"/>
    <w:rsid w:val="00A66119"/>
    <w:rsid w:val="00A703B5"/>
    <w:rsid w:val="00A72E62"/>
    <w:rsid w:val="00A7585E"/>
    <w:rsid w:val="00A82A19"/>
    <w:rsid w:val="00A85213"/>
    <w:rsid w:val="00A86B6A"/>
    <w:rsid w:val="00A872CB"/>
    <w:rsid w:val="00A87F2E"/>
    <w:rsid w:val="00A9067B"/>
    <w:rsid w:val="00A94F54"/>
    <w:rsid w:val="00AA1FBC"/>
    <w:rsid w:val="00AA7128"/>
    <w:rsid w:val="00AB4513"/>
    <w:rsid w:val="00AB4FB2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400AA"/>
    <w:rsid w:val="00B42531"/>
    <w:rsid w:val="00B517F6"/>
    <w:rsid w:val="00B6611B"/>
    <w:rsid w:val="00B70B7E"/>
    <w:rsid w:val="00B7172E"/>
    <w:rsid w:val="00B9151A"/>
    <w:rsid w:val="00BA25EB"/>
    <w:rsid w:val="00BA6C4E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08EF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5458B"/>
    <w:rsid w:val="00D55F7F"/>
    <w:rsid w:val="00D66537"/>
    <w:rsid w:val="00D669F8"/>
    <w:rsid w:val="00D6708E"/>
    <w:rsid w:val="00D71EC6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0700A"/>
    <w:rsid w:val="00E108B3"/>
    <w:rsid w:val="00E209E4"/>
    <w:rsid w:val="00E23AE1"/>
    <w:rsid w:val="00E2715F"/>
    <w:rsid w:val="00E30D4F"/>
    <w:rsid w:val="00E378B1"/>
    <w:rsid w:val="00E400C6"/>
    <w:rsid w:val="00E53847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D196F"/>
    <w:rsid w:val="00EE5311"/>
    <w:rsid w:val="00EF5C9F"/>
    <w:rsid w:val="00F043A5"/>
    <w:rsid w:val="00F0630D"/>
    <w:rsid w:val="00F10887"/>
    <w:rsid w:val="00F17AF2"/>
    <w:rsid w:val="00F23D6C"/>
    <w:rsid w:val="00F30EB6"/>
    <w:rsid w:val="00F37E51"/>
    <w:rsid w:val="00F4163C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C6175"/>
    <w:rsid w:val="00FD077E"/>
    <w:rsid w:val="00FD2728"/>
    <w:rsid w:val="00FF2C67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9A7D1B"/>
  <w15:docId w15:val="{48616E83-E8B0-4B1F-8FD5-BDEA8A8D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EAF453A-0609-4DF2-BC76-1C85F390C0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Qualcomm - Peng Cheng</cp:lastModifiedBy>
  <cp:revision>3</cp:revision>
  <dcterms:created xsi:type="dcterms:W3CDTF">2021-09-01T03:21:00Z</dcterms:created>
  <dcterms:modified xsi:type="dcterms:W3CDTF">2021-09-01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